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BB8E2" w14:textId="3CD19A01" w:rsidR="00E14F7B" w:rsidRDefault="00E14F7B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Intro:</w:t>
      </w:r>
    </w:p>
    <w:p w14:paraId="79A09DD3" w14:textId="23424464" w:rsidR="00E14F7B" w:rsidRPr="00AF3FFA" w:rsidRDefault="00AF3FFA">
      <w:pPr>
        <w:rPr>
          <w:sz w:val="24"/>
          <w:szCs w:val="24"/>
        </w:rPr>
      </w:pPr>
      <w:r w:rsidRPr="00AF3FFA">
        <w:rPr>
          <w:sz w:val="24"/>
          <w:szCs w:val="24"/>
        </w:rPr>
        <w:t>Tapas is a small plate or serving, a great way to try something new</w:t>
      </w:r>
      <w:r w:rsidR="006C0B7F">
        <w:rPr>
          <w:sz w:val="24"/>
          <w:szCs w:val="24"/>
        </w:rPr>
        <w:t>!</w:t>
      </w:r>
      <w:r>
        <w:rPr>
          <w:sz w:val="24"/>
          <w:szCs w:val="24"/>
        </w:rPr>
        <w:t xml:space="preserve"> Whether you are looking for a light lunch, dinner</w:t>
      </w:r>
      <w:r w:rsidR="00983D8F">
        <w:rPr>
          <w:sz w:val="24"/>
          <w:szCs w:val="24"/>
        </w:rPr>
        <w:t>,</w:t>
      </w:r>
      <w:r>
        <w:rPr>
          <w:sz w:val="24"/>
          <w:szCs w:val="24"/>
        </w:rPr>
        <w:t xml:space="preserve"> or an appetizer, this easy recipe is the perfect solution</w:t>
      </w:r>
      <w:r w:rsidR="006C0B7F">
        <w:rPr>
          <w:sz w:val="24"/>
          <w:szCs w:val="24"/>
        </w:rPr>
        <w:t xml:space="preserve">. This buttery shrimp toast takes advantage of the convenience of our </w:t>
      </w:r>
      <w:r w:rsidR="006C0B7F" w:rsidRPr="006C0B7F">
        <w:rPr>
          <w:sz w:val="24"/>
          <w:szCs w:val="24"/>
        </w:rPr>
        <w:t>Spreadable Butter with Olive Oil and Sea Salt</w:t>
      </w:r>
      <w:r w:rsidR="006C0B7F">
        <w:rPr>
          <w:sz w:val="24"/>
          <w:szCs w:val="24"/>
        </w:rPr>
        <w:t xml:space="preserve">. So many flavors in just one ingredient to make your shopping and cooking easier. A great way to enjoy a glass of wine, good food and </w:t>
      </w:r>
      <w:r w:rsidR="003B274A">
        <w:rPr>
          <w:sz w:val="24"/>
          <w:szCs w:val="24"/>
        </w:rPr>
        <w:t>entertain</w:t>
      </w:r>
      <w:r w:rsidR="006C0B7F">
        <w:rPr>
          <w:sz w:val="24"/>
          <w:szCs w:val="24"/>
        </w:rPr>
        <w:t xml:space="preserve"> friends and family.</w:t>
      </w:r>
    </w:p>
    <w:p w14:paraId="4C09FA47" w14:textId="77777777" w:rsidR="00E14F7B" w:rsidRDefault="00E14F7B">
      <w:pPr>
        <w:rPr>
          <w:b/>
          <w:bCs/>
          <w:sz w:val="28"/>
          <w:szCs w:val="28"/>
          <w:u w:val="single"/>
        </w:rPr>
      </w:pPr>
    </w:p>
    <w:p w14:paraId="13F1A99D" w14:textId="21D38E62" w:rsidR="004D111F" w:rsidRPr="00401F01" w:rsidRDefault="000622FA">
      <w:pPr>
        <w:rPr>
          <w:b/>
          <w:bCs/>
          <w:sz w:val="28"/>
          <w:szCs w:val="28"/>
          <w:u w:val="single"/>
        </w:rPr>
      </w:pPr>
      <w:r w:rsidRPr="00401F01">
        <w:rPr>
          <w:b/>
          <w:bCs/>
          <w:sz w:val="28"/>
          <w:szCs w:val="28"/>
          <w:u w:val="single"/>
        </w:rPr>
        <w:t>Spanish Shrimp Tapas</w:t>
      </w:r>
    </w:p>
    <w:p w14:paraId="52D21B45" w14:textId="77777777" w:rsidR="00B94033" w:rsidRPr="00B94033" w:rsidRDefault="00B94033">
      <w:pPr>
        <w:rPr>
          <w:b/>
          <w:bCs/>
          <w:sz w:val="24"/>
          <w:szCs w:val="24"/>
          <w:u w:val="single"/>
        </w:rPr>
      </w:pPr>
      <w:r w:rsidRPr="00B94033">
        <w:rPr>
          <w:b/>
          <w:bCs/>
          <w:sz w:val="24"/>
          <w:szCs w:val="24"/>
          <w:u w:val="single"/>
        </w:rPr>
        <w:t>Ingredients</w:t>
      </w:r>
    </w:p>
    <w:p w14:paraId="2656C468" w14:textId="600FA24C" w:rsidR="00401F01" w:rsidRPr="00401F01" w:rsidRDefault="00401F01">
      <w:pPr>
        <w:rPr>
          <w:sz w:val="24"/>
          <w:szCs w:val="24"/>
        </w:rPr>
      </w:pPr>
      <w:r w:rsidRPr="00401F01">
        <w:rPr>
          <w:b/>
          <w:bCs/>
          <w:sz w:val="24"/>
          <w:szCs w:val="24"/>
        </w:rPr>
        <w:t>Shrimp Tapas</w:t>
      </w:r>
    </w:p>
    <w:p w14:paraId="7B755B13" w14:textId="2C3B0688" w:rsidR="00B94033" w:rsidRPr="004B47AC" w:rsidRDefault="004B47AC" w:rsidP="004B47A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1/2 </w:t>
      </w:r>
      <w:r w:rsidR="00B94033" w:rsidRPr="004B47AC">
        <w:rPr>
          <w:sz w:val="24"/>
          <w:szCs w:val="24"/>
        </w:rPr>
        <w:t>cup of Challenge Spreadable Butter with Olive Oil and Sea Salt, divided</w:t>
      </w:r>
    </w:p>
    <w:p w14:paraId="7A1CCEF4" w14:textId="0607FCAE" w:rsidR="000622FA" w:rsidRPr="00E14F7B" w:rsidRDefault="000622FA" w:rsidP="00E14F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14F7B">
        <w:rPr>
          <w:sz w:val="24"/>
          <w:szCs w:val="24"/>
        </w:rPr>
        <w:t>1 pound of large shrimp, peeled and deveined</w:t>
      </w:r>
    </w:p>
    <w:p w14:paraId="11A89131" w14:textId="4C95DD6E" w:rsidR="000622FA" w:rsidRPr="00E14F7B" w:rsidRDefault="000622FA" w:rsidP="00E14F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14F7B">
        <w:rPr>
          <w:sz w:val="24"/>
          <w:szCs w:val="24"/>
        </w:rPr>
        <w:t xml:space="preserve">2 </w:t>
      </w:r>
      <w:r w:rsidR="004B47AC">
        <w:rPr>
          <w:sz w:val="24"/>
          <w:szCs w:val="24"/>
        </w:rPr>
        <w:t>T</w:t>
      </w:r>
      <w:r w:rsidRPr="00E14F7B">
        <w:rPr>
          <w:sz w:val="24"/>
          <w:szCs w:val="24"/>
        </w:rPr>
        <w:t>ablespoons of lemon zest</w:t>
      </w:r>
    </w:p>
    <w:p w14:paraId="4ABDD5C6" w14:textId="7872EE12" w:rsidR="000622FA" w:rsidRDefault="000622FA" w:rsidP="00E14F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14F7B">
        <w:rPr>
          <w:sz w:val="24"/>
          <w:szCs w:val="24"/>
        </w:rPr>
        <w:t xml:space="preserve">1 </w:t>
      </w:r>
      <w:r w:rsidR="004B47AC">
        <w:rPr>
          <w:sz w:val="24"/>
          <w:szCs w:val="24"/>
        </w:rPr>
        <w:t>T</w:t>
      </w:r>
      <w:r w:rsidRPr="00E14F7B">
        <w:rPr>
          <w:sz w:val="24"/>
          <w:szCs w:val="24"/>
        </w:rPr>
        <w:t>ablespoon of minced or crushed garlic</w:t>
      </w:r>
    </w:p>
    <w:p w14:paraId="2B79F587" w14:textId="328D7918" w:rsidR="004B47AC" w:rsidRPr="00E14F7B" w:rsidRDefault="004B47AC" w:rsidP="00E14F7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2 Tablespoons of dry Spanish Sherry</w:t>
      </w:r>
    </w:p>
    <w:p w14:paraId="0E83C807" w14:textId="0191FC35" w:rsidR="00B94033" w:rsidRPr="00E14F7B" w:rsidRDefault="00B94033" w:rsidP="00E14F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14F7B">
        <w:rPr>
          <w:sz w:val="24"/>
          <w:szCs w:val="24"/>
        </w:rPr>
        <w:t>1 loaf of Italian or French baguette, cut into 1-inch slices</w:t>
      </w:r>
    </w:p>
    <w:p w14:paraId="2058FC82" w14:textId="1768A497" w:rsidR="000622FA" w:rsidRPr="00401F01" w:rsidRDefault="00401F01">
      <w:pPr>
        <w:rPr>
          <w:b/>
          <w:bCs/>
          <w:sz w:val="24"/>
          <w:szCs w:val="24"/>
        </w:rPr>
      </w:pPr>
      <w:r w:rsidRPr="00401F01">
        <w:rPr>
          <w:b/>
          <w:bCs/>
          <w:sz w:val="24"/>
          <w:szCs w:val="24"/>
        </w:rPr>
        <w:t xml:space="preserve">Your Choice of </w:t>
      </w:r>
      <w:r w:rsidR="000622FA" w:rsidRPr="00401F01">
        <w:rPr>
          <w:b/>
          <w:bCs/>
          <w:sz w:val="24"/>
          <w:szCs w:val="24"/>
        </w:rPr>
        <w:t>Toppings</w:t>
      </w:r>
    </w:p>
    <w:p w14:paraId="16D0E0CD" w14:textId="349C09C7" w:rsidR="000622FA" w:rsidRPr="00E14F7B" w:rsidRDefault="000622FA" w:rsidP="00E14F7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4F7B">
        <w:rPr>
          <w:sz w:val="24"/>
          <w:szCs w:val="24"/>
        </w:rPr>
        <w:t>½ cup of piquillo peppers, diced</w:t>
      </w:r>
    </w:p>
    <w:p w14:paraId="612FDC4D" w14:textId="6BF33384" w:rsidR="000622FA" w:rsidRPr="00E14F7B" w:rsidRDefault="000622FA" w:rsidP="00E14F7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4F7B">
        <w:rPr>
          <w:sz w:val="24"/>
          <w:szCs w:val="24"/>
        </w:rPr>
        <w:t xml:space="preserve">1/8 cup of </w:t>
      </w:r>
      <w:r w:rsidR="00983D8F">
        <w:rPr>
          <w:sz w:val="24"/>
          <w:szCs w:val="24"/>
        </w:rPr>
        <w:t>M</w:t>
      </w:r>
      <w:r w:rsidRPr="00E14F7B">
        <w:rPr>
          <w:sz w:val="24"/>
          <w:szCs w:val="24"/>
        </w:rPr>
        <w:t>arcona almonds, diced</w:t>
      </w:r>
    </w:p>
    <w:p w14:paraId="67A41C39" w14:textId="51120EEC" w:rsidR="00401F01" w:rsidRPr="00E14F7B" w:rsidRDefault="00401F01" w:rsidP="00E14F7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4F7B">
        <w:rPr>
          <w:sz w:val="24"/>
          <w:szCs w:val="24"/>
        </w:rPr>
        <w:t>¼ cup of Spanish olives</w:t>
      </w:r>
    </w:p>
    <w:p w14:paraId="3CD347E1" w14:textId="66AF070F" w:rsidR="00401F01" w:rsidRPr="00E14F7B" w:rsidRDefault="00401F01" w:rsidP="00E14F7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4F7B">
        <w:rPr>
          <w:sz w:val="24"/>
          <w:szCs w:val="24"/>
        </w:rPr>
        <w:t>2 tablespoons of capers</w:t>
      </w:r>
    </w:p>
    <w:p w14:paraId="63AEC10F" w14:textId="62B0CCE8" w:rsidR="00401F01" w:rsidRPr="00E14F7B" w:rsidRDefault="00401F01" w:rsidP="00E14F7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4F7B">
        <w:rPr>
          <w:sz w:val="24"/>
          <w:szCs w:val="24"/>
        </w:rPr>
        <w:t>1/8 cup of shredded Manchego cheese</w:t>
      </w:r>
    </w:p>
    <w:p w14:paraId="33B1D5FF" w14:textId="21DCC250" w:rsidR="00E14F7B" w:rsidRPr="00E14F7B" w:rsidRDefault="00E14F7B" w:rsidP="00E14F7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4F7B">
        <w:rPr>
          <w:sz w:val="24"/>
          <w:szCs w:val="24"/>
        </w:rPr>
        <w:t>2 Tablespoons of fresh parsley</w:t>
      </w:r>
      <w:r>
        <w:rPr>
          <w:sz w:val="24"/>
          <w:szCs w:val="24"/>
        </w:rPr>
        <w:t xml:space="preserve"> or rosemary</w:t>
      </w:r>
    </w:p>
    <w:p w14:paraId="0744B4F4" w14:textId="00F99DB2" w:rsidR="000622FA" w:rsidRDefault="00B94033">
      <w:pPr>
        <w:rPr>
          <w:b/>
          <w:bCs/>
          <w:sz w:val="24"/>
          <w:szCs w:val="24"/>
          <w:u w:val="single"/>
        </w:rPr>
      </w:pPr>
      <w:r w:rsidRPr="00B94033">
        <w:rPr>
          <w:b/>
          <w:bCs/>
          <w:sz w:val="24"/>
          <w:szCs w:val="24"/>
          <w:u w:val="single"/>
        </w:rPr>
        <w:t>Directions</w:t>
      </w:r>
    </w:p>
    <w:p w14:paraId="03237881" w14:textId="12DF1F26" w:rsidR="00B94033" w:rsidRPr="00E14F7B" w:rsidRDefault="00B94033" w:rsidP="00E14F7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14F7B">
        <w:rPr>
          <w:sz w:val="24"/>
          <w:szCs w:val="24"/>
        </w:rPr>
        <w:t>Place ½ cup of Challenge Spreadable Butter with Olive Oil and Sea Salt in a large skillet over medium</w:t>
      </w:r>
      <w:r w:rsidR="00983D8F">
        <w:rPr>
          <w:sz w:val="24"/>
          <w:szCs w:val="24"/>
        </w:rPr>
        <w:t>-</w:t>
      </w:r>
      <w:r w:rsidRPr="00E14F7B">
        <w:rPr>
          <w:sz w:val="24"/>
          <w:szCs w:val="24"/>
        </w:rPr>
        <w:t>high heat. Add shrimp, lemon zest</w:t>
      </w:r>
      <w:r w:rsidR="00983D8F">
        <w:rPr>
          <w:sz w:val="24"/>
          <w:szCs w:val="24"/>
        </w:rPr>
        <w:t>,</w:t>
      </w:r>
      <w:r w:rsidRPr="00E14F7B">
        <w:rPr>
          <w:sz w:val="24"/>
          <w:szCs w:val="24"/>
        </w:rPr>
        <w:t xml:space="preserve"> garlic</w:t>
      </w:r>
      <w:r w:rsidR="004B47AC">
        <w:rPr>
          <w:sz w:val="24"/>
          <w:szCs w:val="24"/>
        </w:rPr>
        <w:t>,</w:t>
      </w:r>
      <w:r w:rsidRPr="00E14F7B">
        <w:rPr>
          <w:sz w:val="24"/>
          <w:szCs w:val="24"/>
        </w:rPr>
        <w:t xml:space="preserve"> and </w:t>
      </w:r>
      <w:r w:rsidR="004B47AC">
        <w:rPr>
          <w:sz w:val="24"/>
          <w:szCs w:val="24"/>
        </w:rPr>
        <w:t xml:space="preserve">sherry, and </w:t>
      </w:r>
      <w:r w:rsidRPr="00E14F7B">
        <w:rPr>
          <w:sz w:val="24"/>
          <w:szCs w:val="24"/>
        </w:rPr>
        <w:t>cook until opaque, about 4-5 minutes.</w:t>
      </w:r>
    </w:p>
    <w:p w14:paraId="17FB0903" w14:textId="260DA1F7" w:rsidR="00E14F7B" w:rsidRPr="00E14F7B" w:rsidRDefault="00E14F7B" w:rsidP="00E14F7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14F7B">
        <w:rPr>
          <w:sz w:val="24"/>
          <w:szCs w:val="24"/>
        </w:rPr>
        <w:t>Spread the remaining ¼ cup of butter spread on baguette slices. Place slices on a cooking sheet and place under broiler for 2-3 minutes or until the edges of bread are browned and toasted. This can also be done on a grill over medium</w:t>
      </w:r>
      <w:r w:rsidR="00983D8F">
        <w:rPr>
          <w:sz w:val="24"/>
          <w:szCs w:val="24"/>
        </w:rPr>
        <w:t>-</w:t>
      </w:r>
      <w:r w:rsidRPr="00E14F7B">
        <w:rPr>
          <w:sz w:val="24"/>
          <w:szCs w:val="24"/>
        </w:rPr>
        <w:t>high heat.</w:t>
      </w:r>
    </w:p>
    <w:p w14:paraId="0237F091" w14:textId="77777777" w:rsidR="004B47AC" w:rsidRDefault="00E14F7B" w:rsidP="00E14F7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14F7B">
        <w:rPr>
          <w:sz w:val="24"/>
          <w:szCs w:val="24"/>
        </w:rPr>
        <w:t xml:space="preserve">To serve, place shrimp and butter sauce on bread. </w:t>
      </w:r>
    </w:p>
    <w:p w14:paraId="547C3A0A" w14:textId="4E8FEB05" w:rsidR="00E14F7B" w:rsidRDefault="00E14F7B" w:rsidP="00E14F7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14F7B">
        <w:rPr>
          <w:sz w:val="24"/>
          <w:szCs w:val="24"/>
        </w:rPr>
        <w:t>Top with a sprinkle of your favorite toppings for the perfect appetizer, lunch</w:t>
      </w:r>
      <w:r w:rsidR="00983D8F">
        <w:rPr>
          <w:sz w:val="24"/>
          <w:szCs w:val="24"/>
        </w:rPr>
        <w:t>,</w:t>
      </w:r>
      <w:r w:rsidRPr="00E14F7B">
        <w:rPr>
          <w:sz w:val="24"/>
          <w:szCs w:val="24"/>
        </w:rPr>
        <w:t xml:space="preserve"> or light dinner.</w:t>
      </w:r>
    </w:p>
    <w:p w14:paraId="593833EB" w14:textId="77777777" w:rsidR="004B47AC" w:rsidRDefault="004B47AC" w:rsidP="003B274A">
      <w:pPr>
        <w:rPr>
          <w:b/>
          <w:bCs/>
          <w:sz w:val="24"/>
          <w:szCs w:val="24"/>
        </w:rPr>
      </w:pPr>
    </w:p>
    <w:p w14:paraId="3A4D4DF3" w14:textId="77777777" w:rsidR="004B47AC" w:rsidRDefault="004B47AC" w:rsidP="003B274A">
      <w:pPr>
        <w:rPr>
          <w:b/>
          <w:bCs/>
          <w:sz w:val="24"/>
          <w:szCs w:val="24"/>
        </w:rPr>
      </w:pPr>
    </w:p>
    <w:p w14:paraId="703AFB80" w14:textId="5C2CB5F5" w:rsidR="003B274A" w:rsidRPr="003B274A" w:rsidRDefault="003B274A" w:rsidP="003B274A">
      <w:pPr>
        <w:rPr>
          <w:b/>
          <w:bCs/>
          <w:sz w:val="24"/>
          <w:szCs w:val="24"/>
        </w:rPr>
      </w:pPr>
      <w:r w:rsidRPr="003B274A">
        <w:rPr>
          <w:b/>
          <w:bCs/>
          <w:sz w:val="24"/>
          <w:szCs w:val="24"/>
        </w:rPr>
        <w:t>Chef Tips:</w:t>
      </w:r>
    </w:p>
    <w:p w14:paraId="1A0DCCA7" w14:textId="3D4C5B8E" w:rsidR="003B274A" w:rsidRPr="008F05CA" w:rsidRDefault="003B274A" w:rsidP="008F05C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8F05CA">
        <w:rPr>
          <w:sz w:val="24"/>
          <w:szCs w:val="24"/>
        </w:rPr>
        <w:t>Serve this recipe “bar</w:t>
      </w:r>
      <w:r w:rsidR="00983D8F">
        <w:rPr>
          <w:sz w:val="24"/>
          <w:szCs w:val="24"/>
        </w:rPr>
        <w:t>-</w:t>
      </w:r>
      <w:r w:rsidRPr="008F05CA">
        <w:rPr>
          <w:sz w:val="24"/>
          <w:szCs w:val="24"/>
        </w:rPr>
        <w:t>style” by making the base and letting guests add their toppings. This way</w:t>
      </w:r>
      <w:r w:rsidR="00983D8F">
        <w:rPr>
          <w:sz w:val="24"/>
          <w:szCs w:val="24"/>
        </w:rPr>
        <w:t>,</w:t>
      </w:r>
      <w:r w:rsidRPr="008F05CA">
        <w:rPr>
          <w:sz w:val="24"/>
          <w:szCs w:val="24"/>
        </w:rPr>
        <w:t xml:space="preserve"> your guests can customize their tapas and try new flavors!</w:t>
      </w:r>
    </w:p>
    <w:p w14:paraId="47D0F8DC" w14:textId="75B22705" w:rsidR="003B274A" w:rsidRPr="008F05CA" w:rsidRDefault="003B274A" w:rsidP="008F05C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8F05CA">
        <w:rPr>
          <w:sz w:val="24"/>
          <w:szCs w:val="24"/>
        </w:rPr>
        <w:t>Any shrimp will work, but we love using Argentina Shrimp since it has a lobster taste</w:t>
      </w:r>
      <w:r w:rsidR="008F05CA">
        <w:rPr>
          <w:sz w:val="24"/>
          <w:szCs w:val="24"/>
        </w:rPr>
        <w:t xml:space="preserve"> and texture</w:t>
      </w:r>
      <w:r w:rsidR="00983D8F">
        <w:rPr>
          <w:sz w:val="24"/>
          <w:szCs w:val="24"/>
        </w:rPr>
        <w:t>. I</w:t>
      </w:r>
      <w:r w:rsidRPr="008F05CA">
        <w:rPr>
          <w:sz w:val="24"/>
          <w:szCs w:val="24"/>
        </w:rPr>
        <w:t xml:space="preserve">f shrimp is not to your liking, substitute bay scallops, </w:t>
      </w:r>
      <w:r w:rsidR="004B47AC">
        <w:rPr>
          <w:sz w:val="24"/>
          <w:szCs w:val="24"/>
        </w:rPr>
        <w:t>langoustines</w:t>
      </w:r>
      <w:r w:rsidR="008F05CA">
        <w:rPr>
          <w:sz w:val="24"/>
          <w:szCs w:val="24"/>
        </w:rPr>
        <w:t>,</w:t>
      </w:r>
      <w:r w:rsidRPr="008F05CA">
        <w:rPr>
          <w:sz w:val="24"/>
          <w:szCs w:val="24"/>
        </w:rPr>
        <w:t xml:space="preserve"> or </w:t>
      </w:r>
      <w:r w:rsidR="008F05CA">
        <w:rPr>
          <w:sz w:val="24"/>
          <w:szCs w:val="24"/>
        </w:rPr>
        <w:t>crabmeat</w:t>
      </w:r>
      <w:r w:rsidRPr="008F05CA">
        <w:rPr>
          <w:sz w:val="24"/>
          <w:szCs w:val="24"/>
        </w:rPr>
        <w:t>.</w:t>
      </w:r>
    </w:p>
    <w:p w14:paraId="5071E996" w14:textId="48AD2003" w:rsidR="003B274A" w:rsidRPr="008F05CA" w:rsidRDefault="003B274A" w:rsidP="008F05C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8F05CA">
        <w:rPr>
          <w:sz w:val="24"/>
          <w:szCs w:val="24"/>
        </w:rPr>
        <w:t xml:space="preserve">Set your theme </w:t>
      </w:r>
      <w:r w:rsidR="00983D8F">
        <w:rPr>
          <w:sz w:val="24"/>
          <w:szCs w:val="24"/>
        </w:rPr>
        <w:t>for</w:t>
      </w:r>
      <w:r w:rsidRPr="008F05CA">
        <w:rPr>
          <w:sz w:val="24"/>
          <w:szCs w:val="24"/>
        </w:rPr>
        <w:t xml:space="preserve"> the evening with this recipe. Research different Spanish wines to serve along with your tapas</w:t>
      </w:r>
      <w:r w:rsidR="008F05CA" w:rsidRPr="008F05CA">
        <w:rPr>
          <w:sz w:val="24"/>
          <w:szCs w:val="24"/>
        </w:rPr>
        <w:t>. Select some relaxing Spanish guitar music for the background for a fun</w:t>
      </w:r>
      <w:r w:rsidR="00983D8F">
        <w:rPr>
          <w:sz w:val="24"/>
          <w:szCs w:val="24"/>
        </w:rPr>
        <w:t>,</w:t>
      </w:r>
      <w:r w:rsidR="008F05CA" w:rsidRPr="008F05CA">
        <w:rPr>
          <w:sz w:val="24"/>
          <w:szCs w:val="24"/>
        </w:rPr>
        <w:t xml:space="preserve"> immersive experience.</w:t>
      </w:r>
    </w:p>
    <w:p w14:paraId="70C5B563" w14:textId="77777777" w:rsidR="003B274A" w:rsidRPr="003B274A" w:rsidRDefault="003B274A" w:rsidP="003B274A">
      <w:pPr>
        <w:rPr>
          <w:sz w:val="24"/>
          <w:szCs w:val="24"/>
        </w:rPr>
      </w:pPr>
    </w:p>
    <w:p w14:paraId="26A24920" w14:textId="77777777" w:rsidR="00B94033" w:rsidRPr="00B94033" w:rsidRDefault="00B94033">
      <w:pPr>
        <w:rPr>
          <w:sz w:val="24"/>
          <w:szCs w:val="24"/>
        </w:rPr>
      </w:pPr>
    </w:p>
    <w:p w14:paraId="62B626C1" w14:textId="77777777" w:rsidR="00B94033" w:rsidRPr="00B94033" w:rsidRDefault="00B94033">
      <w:pPr>
        <w:rPr>
          <w:b/>
          <w:bCs/>
          <w:sz w:val="24"/>
          <w:szCs w:val="24"/>
        </w:rPr>
      </w:pPr>
    </w:p>
    <w:sectPr w:rsidR="00B94033" w:rsidRPr="00B940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A785A"/>
    <w:multiLevelType w:val="hybridMultilevel"/>
    <w:tmpl w:val="AF1E8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86B29"/>
    <w:multiLevelType w:val="hybridMultilevel"/>
    <w:tmpl w:val="C9BA8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724961"/>
    <w:multiLevelType w:val="hybridMultilevel"/>
    <w:tmpl w:val="9F502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DB1100"/>
    <w:multiLevelType w:val="hybridMultilevel"/>
    <w:tmpl w:val="AF6C3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5586502">
    <w:abstractNumId w:val="1"/>
  </w:num>
  <w:num w:numId="2" w16cid:durableId="1281105000">
    <w:abstractNumId w:val="3"/>
  </w:num>
  <w:num w:numId="3" w16cid:durableId="474222761">
    <w:abstractNumId w:val="2"/>
  </w:num>
  <w:num w:numId="4" w16cid:durableId="1765765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tDQzNTS2sLQwN7VQ0lEKTi0uzszPAykwrgUAsdnQtiwAAAA="/>
  </w:docVars>
  <w:rsids>
    <w:rsidRoot w:val="000622FA"/>
    <w:rsid w:val="000622FA"/>
    <w:rsid w:val="003B274A"/>
    <w:rsid w:val="00401F01"/>
    <w:rsid w:val="004B47AC"/>
    <w:rsid w:val="004D111F"/>
    <w:rsid w:val="006C0B7F"/>
    <w:rsid w:val="008F05CA"/>
    <w:rsid w:val="00983D8F"/>
    <w:rsid w:val="00AF3FFA"/>
    <w:rsid w:val="00B94033"/>
    <w:rsid w:val="00CD09DF"/>
    <w:rsid w:val="00E14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5715A"/>
  <w15:chartTrackingRefBased/>
  <w15:docId w15:val="{22A81AC2-A93F-4610-9951-FFD8535A5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F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4</cp:revision>
  <dcterms:created xsi:type="dcterms:W3CDTF">2022-05-16T18:34:00Z</dcterms:created>
  <dcterms:modified xsi:type="dcterms:W3CDTF">2022-05-30T01:54:00Z</dcterms:modified>
</cp:coreProperties>
</file>